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D5B2F" w14:textId="199996EC" w:rsidR="006076D3" w:rsidRPr="006076D3" w:rsidRDefault="006076D3" w:rsidP="006076D3">
      <w:pPr>
        <w:jc w:val="center"/>
        <w:rPr>
          <w:rFonts w:ascii="Arial" w:hAnsi="Arial" w:cs="Arial"/>
          <w:b/>
          <w:noProof/>
          <w:szCs w:val="24"/>
        </w:rPr>
      </w:pPr>
      <w:r w:rsidRPr="00077540">
        <w:rPr>
          <w:rFonts w:ascii="Arial" w:hAnsi="Arial" w:cs="Arial"/>
          <w:b/>
          <w:noProof/>
          <w:szCs w:val="24"/>
        </w:rPr>
        <w:t>Attachment 1</w:t>
      </w:r>
    </w:p>
    <w:p w14:paraId="2A41F2C8" w14:textId="2E697AA6" w:rsidR="000D5AA0" w:rsidRPr="00841529" w:rsidRDefault="006076D3" w:rsidP="00AC2E30">
      <w:pPr>
        <w:jc w:val="center"/>
        <w:rPr>
          <w:rFonts w:ascii="Arial" w:hAnsi="Arial" w:cs="Arial"/>
          <w:b/>
          <w:sz w:val="28"/>
          <w:szCs w:val="28"/>
        </w:rPr>
      </w:pPr>
      <w:r w:rsidRPr="00841529">
        <w:rPr>
          <w:rFonts w:ascii="Arial" w:hAnsi="Arial" w:cs="Arial"/>
          <w:b/>
          <w:sz w:val="28"/>
          <w:szCs w:val="28"/>
        </w:rPr>
        <w:t>Statement of Assurances</w:t>
      </w:r>
    </w:p>
    <w:p w14:paraId="1F92F24C" w14:textId="636605BB" w:rsidR="0044244B" w:rsidRDefault="0044244B" w:rsidP="00AC2E30">
      <w:pPr>
        <w:jc w:val="center"/>
        <w:rPr>
          <w:rFonts w:ascii="Arial" w:hAnsi="Arial" w:cs="Arial"/>
          <w:b/>
          <w:szCs w:val="24"/>
        </w:rPr>
      </w:pPr>
    </w:p>
    <w:p w14:paraId="6EDE5C13" w14:textId="77777777" w:rsidR="000F6EF8" w:rsidRPr="00866072" w:rsidRDefault="000F6EF8" w:rsidP="000F6EF8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  <w:szCs w:val="24"/>
        </w:rPr>
      </w:pPr>
      <w:bookmarkStart w:id="0" w:name="_Hlk147485401"/>
      <w:r w:rsidRPr="00866072">
        <w:rPr>
          <w:rFonts w:ascii="Arial" w:hAnsi="Arial" w:cs="Arial"/>
          <w:b/>
          <w:iCs/>
          <w:szCs w:val="24"/>
        </w:rPr>
        <w:t>Training Center of Expertise: Promoting Health Equity and Racial Justice</w:t>
      </w:r>
      <w:r>
        <w:rPr>
          <w:rFonts w:ascii="Arial" w:hAnsi="Arial" w:cs="Arial"/>
          <w:b/>
          <w:iCs/>
          <w:szCs w:val="24"/>
        </w:rPr>
        <w:t xml:space="preserve"> t</w:t>
      </w:r>
      <w:r w:rsidRPr="00866072">
        <w:rPr>
          <w:rFonts w:ascii="Arial" w:hAnsi="Arial" w:cs="Arial"/>
          <w:b/>
          <w:iCs/>
          <w:szCs w:val="24"/>
        </w:rPr>
        <w:t>o Improve Community Health Outcomes</w:t>
      </w:r>
      <w:bookmarkEnd w:id="0"/>
    </w:p>
    <w:p w14:paraId="5BF6B2A5" w14:textId="77777777" w:rsidR="0044244B" w:rsidRPr="00CA16B3" w:rsidRDefault="0044244B" w:rsidP="00AC2E30">
      <w:pPr>
        <w:jc w:val="center"/>
        <w:rPr>
          <w:rFonts w:ascii="Arial" w:hAnsi="Arial" w:cs="Arial"/>
          <w:b/>
          <w:sz w:val="16"/>
          <w:szCs w:val="16"/>
        </w:rPr>
      </w:pPr>
    </w:p>
    <w:p w14:paraId="60A6F298" w14:textId="5574D307" w:rsidR="002E3CC5" w:rsidRPr="006076D3" w:rsidRDefault="00ED65B6" w:rsidP="7AD7CA1D">
      <w:pPr>
        <w:jc w:val="center"/>
        <w:rPr>
          <w:rFonts w:ascii="Arial" w:hAnsi="Arial" w:cs="Arial"/>
          <w:b/>
          <w:bCs/>
          <w:szCs w:val="24"/>
        </w:rPr>
      </w:pPr>
      <w:r w:rsidRPr="008935C6">
        <w:rPr>
          <w:rFonts w:ascii="Arial" w:hAnsi="Arial" w:cs="Arial"/>
          <w:b/>
          <w:bCs/>
          <w:szCs w:val="24"/>
        </w:rPr>
        <w:t xml:space="preserve">RFA </w:t>
      </w:r>
      <w:r w:rsidR="00841529" w:rsidRPr="008935C6">
        <w:rPr>
          <w:rFonts w:ascii="Arial" w:hAnsi="Arial" w:cs="Arial"/>
          <w:b/>
          <w:bCs/>
          <w:szCs w:val="24"/>
        </w:rPr>
        <w:t>#</w:t>
      </w:r>
      <w:r w:rsidR="008935C6">
        <w:rPr>
          <w:rFonts w:ascii="Arial" w:hAnsi="Arial" w:cs="Arial"/>
          <w:b/>
          <w:bCs/>
          <w:szCs w:val="24"/>
        </w:rPr>
        <w:t>20662</w:t>
      </w:r>
      <w:r w:rsidR="00115C09">
        <w:rPr>
          <w:rFonts w:ascii="Arial" w:hAnsi="Arial" w:cs="Arial"/>
          <w:b/>
          <w:bCs/>
          <w:szCs w:val="24"/>
        </w:rPr>
        <w:t>/</w:t>
      </w:r>
      <w:r w:rsidR="002E3CC5" w:rsidRPr="006076D3">
        <w:rPr>
          <w:rFonts w:ascii="Arial" w:hAnsi="Arial" w:cs="Arial"/>
          <w:b/>
          <w:bCs/>
          <w:szCs w:val="24"/>
        </w:rPr>
        <w:t>Internal Program #</w:t>
      </w:r>
      <w:r w:rsidR="00310C78">
        <w:rPr>
          <w:rFonts w:ascii="Arial" w:hAnsi="Arial" w:cs="Arial"/>
          <w:b/>
          <w:bCs/>
          <w:szCs w:val="24"/>
        </w:rPr>
        <w:t>23-001</w:t>
      </w:r>
      <w:r w:rsidR="000F6EF8">
        <w:rPr>
          <w:rFonts w:ascii="Arial" w:hAnsi="Arial" w:cs="Arial"/>
          <w:b/>
          <w:bCs/>
          <w:szCs w:val="24"/>
        </w:rPr>
        <w:t>8</w:t>
      </w:r>
    </w:p>
    <w:p w14:paraId="7CDA9110" w14:textId="77777777" w:rsidR="00ED65B6" w:rsidRPr="006076D3" w:rsidRDefault="00ED65B6" w:rsidP="00ED65B6">
      <w:pPr>
        <w:jc w:val="center"/>
        <w:rPr>
          <w:rFonts w:ascii="Arial" w:hAnsi="Arial" w:cs="Arial"/>
          <w:b/>
          <w:sz w:val="28"/>
          <w:szCs w:val="28"/>
        </w:rPr>
      </w:pPr>
    </w:p>
    <w:p w14:paraId="67FC169C" w14:textId="0AFF5E61" w:rsidR="000D5AA0" w:rsidRPr="006076D3" w:rsidRDefault="00745DA6" w:rsidP="000D5AA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</w:t>
      </w:r>
      <w:r w:rsidR="000D5AA0" w:rsidRPr="006076D3">
        <w:rPr>
          <w:rFonts w:ascii="Arial" w:hAnsi="Arial" w:cs="Arial"/>
          <w:sz w:val="22"/>
          <w:szCs w:val="22"/>
        </w:rPr>
        <w:t xml:space="preserve"> Chief Executive Officer</w:t>
      </w:r>
      <w:r w:rsidR="00B22F27" w:rsidRPr="006076D3">
        <w:rPr>
          <w:rFonts w:ascii="Arial" w:hAnsi="Arial" w:cs="Arial"/>
          <w:sz w:val="22"/>
          <w:szCs w:val="22"/>
        </w:rPr>
        <w:t xml:space="preserve"> </w:t>
      </w:r>
      <w:r w:rsidR="005E50E8" w:rsidRPr="006076D3">
        <w:rPr>
          <w:rFonts w:ascii="Arial" w:hAnsi="Arial" w:cs="Arial"/>
          <w:sz w:val="22"/>
          <w:szCs w:val="22"/>
        </w:rPr>
        <w:t xml:space="preserve">(CEO) </w:t>
      </w:r>
      <w:r w:rsidR="00B22F27" w:rsidRPr="006076D3">
        <w:rPr>
          <w:rFonts w:ascii="Arial" w:hAnsi="Arial" w:cs="Arial"/>
          <w:sz w:val="22"/>
          <w:szCs w:val="22"/>
        </w:rPr>
        <w:t xml:space="preserve">or designee </w:t>
      </w:r>
      <w:r w:rsidR="000D5AA0" w:rsidRPr="006076D3">
        <w:rPr>
          <w:rFonts w:ascii="Arial" w:hAnsi="Arial" w:cs="Arial"/>
          <w:sz w:val="22"/>
          <w:szCs w:val="22"/>
        </w:rPr>
        <w:t>of the applicant organization attest</w:t>
      </w:r>
      <w:r w:rsidR="00055EE2">
        <w:rPr>
          <w:rFonts w:ascii="Arial" w:hAnsi="Arial" w:cs="Arial"/>
          <w:sz w:val="22"/>
          <w:szCs w:val="22"/>
        </w:rPr>
        <w:t>s</w:t>
      </w:r>
      <w:r w:rsidR="000D5AA0" w:rsidRPr="006076D3">
        <w:rPr>
          <w:rFonts w:ascii="Arial" w:hAnsi="Arial" w:cs="Arial"/>
          <w:sz w:val="22"/>
          <w:szCs w:val="22"/>
        </w:rPr>
        <w:t xml:space="preserve"> to compliance with all the statements below. </w:t>
      </w:r>
      <w:r w:rsidR="0047050E" w:rsidRPr="006076D3">
        <w:rPr>
          <w:rFonts w:ascii="Arial" w:hAnsi="Arial" w:cs="Arial"/>
          <w:sz w:val="22"/>
          <w:szCs w:val="22"/>
        </w:rPr>
        <w:t xml:space="preserve">The CEO or </w:t>
      </w:r>
      <w:proofErr w:type="gramStart"/>
      <w:r w:rsidR="0047050E" w:rsidRPr="006076D3">
        <w:rPr>
          <w:rFonts w:ascii="Arial" w:hAnsi="Arial" w:cs="Arial"/>
          <w:sz w:val="22"/>
          <w:szCs w:val="22"/>
        </w:rPr>
        <w:t>designee</w:t>
      </w:r>
      <w:proofErr w:type="gramEnd"/>
      <w:r w:rsidR="0047050E" w:rsidRPr="006076D3">
        <w:rPr>
          <w:rFonts w:ascii="Arial" w:hAnsi="Arial" w:cs="Arial"/>
          <w:sz w:val="22"/>
          <w:szCs w:val="22"/>
        </w:rPr>
        <w:t>:</w:t>
      </w:r>
    </w:p>
    <w:p w14:paraId="4CFC4BFE" w14:textId="77777777" w:rsidR="00B22F27" w:rsidRPr="006076D3" w:rsidRDefault="00B22F27" w:rsidP="000D5AA0">
      <w:pPr>
        <w:rPr>
          <w:rFonts w:ascii="Arial" w:hAnsi="Arial" w:cs="Arial"/>
          <w:sz w:val="22"/>
          <w:szCs w:val="22"/>
        </w:rPr>
      </w:pPr>
    </w:p>
    <w:p w14:paraId="05FC29A4" w14:textId="424B2293" w:rsidR="000D5AA0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 xml:space="preserve">Ensures </w:t>
      </w:r>
      <w:r w:rsidR="00B22F27" w:rsidRPr="006076D3">
        <w:rPr>
          <w:rFonts w:ascii="Arial" w:hAnsi="Arial" w:cs="Arial"/>
          <w:sz w:val="22"/>
          <w:szCs w:val="22"/>
        </w:rPr>
        <w:t>th</w:t>
      </w:r>
      <w:r w:rsidR="00E4176C" w:rsidRPr="006076D3">
        <w:rPr>
          <w:rFonts w:ascii="Arial" w:hAnsi="Arial" w:cs="Arial"/>
          <w:sz w:val="22"/>
          <w:szCs w:val="22"/>
        </w:rPr>
        <w:t xml:space="preserve">e scope of </w:t>
      </w:r>
      <w:proofErr w:type="gramStart"/>
      <w:r w:rsidR="00E4176C" w:rsidRPr="006076D3">
        <w:rPr>
          <w:rFonts w:ascii="Arial" w:hAnsi="Arial" w:cs="Arial"/>
          <w:sz w:val="22"/>
          <w:szCs w:val="22"/>
        </w:rPr>
        <w:t>services as</w:t>
      </w:r>
      <w:proofErr w:type="gramEnd"/>
      <w:r w:rsidR="00E4176C" w:rsidRPr="006076D3">
        <w:rPr>
          <w:rFonts w:ascii="Arial" w:hAnsi="Arial" w:cs="Arial"/>
          <w:sz w:val="22"/>
          <w:szCs w:val="22"/>
        </w:rPr>
        <w:t xml:space="preserve"> listed in the </w:t>
      </w:r>
      <w:r w:rsidR="001F0038">
        <w:rPr>
          <w:rFonts w:ascii="Arial" w:hAnsi="Arial" w:cs="Arial"/>
          <w:sz w:val="22"/>
          <w:szCs w:val="22"/>
        </w:rPr>
        <w:t>Request for Applications</w:t>
      </w:r>
      <w:r w:rsidR="006034EC" w:rsidRPr="006076D3">
        <w:rPr>
          <w:rFonts w:ascii="Arial" w:hAnsi="Arial" w:cs="Arial"/>
          <w:sz w:val="22"/>
          <w:szCs w:val="22"/>
        </w:rPr>
        <w:t xml:space="preserve"> </w:t>
      </w:r>
      <w:r w:rsidR="001F0038">
        <w:rPr>
          <w:rFonts w:ascii="Arial" w:hAnsi="Arial" w:cs="Arial"/>
          <w:sz w:val="22"/>
          <w:szCs w:val="22"/>
        </w:rPr>
        <w:t xml:space="preserve">(RFA) </w:t>
      </w:r>
      <w:r w:rsidR="00B22F27" w:rsidRPr="006076D3">
        <w:rPr>
          <w:rFonts w:ascii="Arial" w:hAnsi="Arial" w:cs="Arial"/>
          <w:sz w:val="22"/>
          <w:szCs w:val="22"/>
        </w:rPr>
        <w:t>will be met.</w:t>
      </w:r>
    </w:p>
    <w:p w14:paraId="35D62E4D" w14:textId="77777777" w:rsidR="00802795" w:rsidRPr="006076D3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0426E09" w14:textId="77777777" w:rsidR="00B22F27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E</w:t>
      </w:r>
      <w:r w:rsidR="00B22F27" w:rsidRPr="006076D3">
        <w:rPr>
          <w:rFonts w:ascii="Arial" w:hAnsi="Arial" w:cs="Arial"/>
          <w:sz w:val="22"/>
          <w:szCs w:val="22"/>
        </w:rPr>
        <w:t>nsure</w:t>
      </w:r>
      <w:r w:rsidRPr="006076D3">
        <w:rPr>
          <w:rFonts w:ascii="Arial" w:hAnsi="Arial" w:cs="Arial"/>
          <w:sz w:val="22"/>
          <w:szCs w:val="22"/>
        </w:rPr>
        <w:t>s</w:t>
      </w:r>
      <w:r w:rsidR="00B22F27" w:rsidRPr="006076D3">
        <w:rPr>
          <w:rFonts w:ascii="Arial" w:hAnsi="Arial" w:cs="Arial"/>
          <w:sz w:val="22"/>
          <w:szCs w:val="22"/>
        </w:rPr>
        <w:t xml:space="preserve"> the proposed services will be provided and the staff will be qualified, appropriately trained</w:t>
      </w:r>
      <w:r w:rsidR="00325CC0" w:rsidRPr="006076D3">
        <w:rPr>
          <w:rFonts w:ascii="Arial" w:hAnsi="Arial" w:cs="Arial"/>
          <w:sz w:val="22"/>
          <w:szCs w:val="22"/>
        </w:rPr>
        <w:t>,</w:t>
      </w:r>
      <w:r w:rsidR="00B22F27" w:rsidRPr="006076D3">
        <w:rPr>
          <w:rFonts w:ascii="Arial" w:hAnsi="Arial" w:cs="Arial"/>
          <w:sz w:val="22"/>
          <w:szCs w:val="22"/>
        </w:rPr>
        <w:t xml:space="preserve"> and have sufficient in-house leadership and resources to implement the program.</w:t>
      </w:r>
    </w:p>
    <w:p w14:paraId="5F840511" w14:textId="77777777" w:rsidR="007E6DD2" w:rsidRPr="006076D3" w:rsidRDefault="007E6DD2" w:rsidP="007E6DD2">
      <w:pPr>
        <w:pStyle w:val="ListParagraph"/>
        <w:rPr>
          <w:rFonts w:ascii="Arial" w:hAnsi="Arial" w:cs="Arial"/>
          <w:sz w:val="22"/>
          <w:szCs w:val="22"/>
        </w:rPr>
      </w:pPr>
    </w:p>
    <w:p w14:paraId="66C3470C" w14:textId="77777777" w:rsidR="007E6DD2" w:rsidRPr="006076D3" w:rsidRDefault="007E6DD2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Ensures any agreements with subcontracts are held to the same standards as the Lead Agency.</w:t>
      </w:r>
    </w:p>
    <w:p w14:paraId="6C898A72" w14:textId="77777777" w:rsidR="00802795" w:rsidRPr="006076D3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391379D" w14:textId="77777777" w:rsidR="00802795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A</w:t>
      </w:r>
      <w:r w:rsidR="00B22F27" w:rsidRPr="006076D3">
        <w:rPr>
          <w:rFonts w:ascii="Arial" w:hAnsi="Arial" w:cs="Arial"/>
          <w:sz w:val="22"/>
          <w:szCs w:val="22"/>
        </w:rPr>
        <w:t>ttest</w:t>
      </w:r>
      <w:r w:rsidRPr="006076D3">
        <w:rPr>
          <w:rFonts w:ascii="Arial" w:hAnsi="Arial" w:cs="Arial"/>
          <w:sz w:val="22"/>
          <w:szCs w:val="22"/>
        </w:rPr>
        <w:t>s</w:t>
      </w:r>
      <w:r w:rsidR="00B22F27" w:rsidRPr="006076D3">
        <w:rPr>
          <w:rFonts w:ascii="Arial" w:hAnsi="Arial" w:cs="Arial"/>
          <w:sz w:val="22"/>
          <w:szCs w:val="22"/>
        </w:rPr>
        <w:t xml:space="preserve"> </w:t>
      </w:r>
      <w:r w:rsidR="00802795" w:rsidRPr="006076D3">
        <w:rPr>
          <w:rFonts w:ascii="Arial" w:hAnsi="Arial" w:cs="Arial"/>
          <w:sz w:val="22"/>
          <w:szCs w:val="22"/>
        </w:rPr>
        <w:t xml:space="preserve">to the fact </w:t>
      </w:r>
      <w:r w:rsidR="00B22F27" w:rsidRPr="006076D3">
        <w:rPr>
          <w:rFonts w:ascii="Arial" w:hAnsi="Arial" w:cs="Arial"/>
          <w:sz w:val="22"/>
          <w:szCs w:val="22"/>
        </w:rPr>
        <w:t xml:space="preserve">that the agency has </w:t>
      </w:r>
      <w:r w:rsidR="00802795" w:rsidRPr="006076D3">
        <w:rPr>
          <w:rFonts w:ascii="Arial" w:hAnsi="Arial" w:cs="Arial"/>
          <w:sz w:val="22"/>
          <w:szCs w:val="22"/>
        </w:rPr>
        <w:t>the integrity and capacity to fully perform the requirements of the program.</w:t>
      </w:r>
    </w:p>
    <w:p w14:paraId="250F7A26" w14:textId="77777777" w:rsidR="00802795" w:rsidRPr="006076D3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DCDBDDF" w14:textId="77777777" w:rsidR="00B22F27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A</w:t>
      </w:r>
      <w:r w:rsidR="00802795" w:rsidRPr="006076D3">
        <w:rPr>
          <w:rFonts w:ascii="Arial" w:hAnsi="Arial" w:cs="Arial"/>
          <w:sz w:val="22"/>
          <w:szCs w:val="22"/>
        </w:rPr>
        <w:t xml:space="preserve">ttests to the fact the agency has </w:t>
      </w:r>
      <w:r w:rsidR="00B22F27" w:rsidRPr="006076D3">
        <w:rPr>
          <w:rFonts w:ascii="Arial" w:hAnsi="Arial" w:cs="Arial"/>
          <w:sz w:val="22"/>
          <w:szCs w:val="22"/>
        </w:rPr>
        <w:t>no fiscal deficienc</w:t>
      </w:r>
      <w:r w:rsidR="00802795" w:rsidRPr="006076D3">
        <w:rPr>
          <w:rFonts w:ascii="Arial" w:hAnsi="Arial" w:cs="Arial"/>
          <w:sz w:val="22"/>
          <w:szCs w:val="22"/>
        </w:rPr>
        <w:t>i</w:t>
      </w:r>
      <w:r w:rsidR="00B22F27" w:rsidRPr="006076D3">
        <w:rPr>
          <w:rFonts w:ascii="Arial" w:hAnsi="Arial" w:cs="Arial"/>
          <w:sz w:val="22"/>
          <w:szCs w:val="22"/>
        </w:rPr>
        <w:t>es</w:t>
      </w:r>
      <w:r w:rsidR="00802795" w:rsidRPr="006076D3">
        <w:rPr>
          <w:rFonts w:ascii="Arial" w:hAnsi="Arial" w:cs="Arial"/>
          <w:sz w:val="22"/>
          <w:szCs w:val="22"/>
        </w:rPr>
        <w:t>, is fiscally sound</w:t>
      </w:r>
      <w:r w:rsidR="00325CC0" w:rsidRPr="006076D3">
        <w:rPr>
          <w:rFonts w:ascii="Arial" w:hAnsi="Arial" w:cs="Arial"/>
          <w:sz w:val="22"/>
          <w:szCs w:val="22"/>
        </w:rPr>
        <w:t>,</w:t>
      </w:r>
      <w:r w:rsidR="00802795" w:rsidRPr="006076D3">
        <w:rPr>
          <w:rFonts w:ascii="Arial" w:hAnsi="Arial" w:cs="Arial"/>
          <w:sz w:val="22"/>
          <w:szCs w:val="22"/>
        </w:rPr>
        <w:t xml:space="preserve"> and has no outstanding audit issues.</w:t>
      </w:r>
    </w:p>
    <w:p w14:paraId="38FA0B73" w14:textId="77777777" w:rsidR="00325CC0" w:rsidRPr="006076D3" w:rsidRDefault="00325CC0" w:rsidP="00D66FE0">
      <w:pPr>
        <w:pStyle w:val="ListParagraph"/>
        <w:rPr>
          <w:rFonts w:ascii="Arial" w:hAnsi="Arial" w:cs="Arial"/>
          <w:sz w:val="22"/>
          <w:szCs w:val="22"/>
        </w:rPr>
      </w:pPr>
    </w:p>
    <w:p w14:paraId="6B9602C8" w14:textId="77777777" w:rsidR="00325CC0" w:rsidRPr="006076D3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Certifies that the information contained in this application (including all attachments) is complete, correct, and in compliance with appropriate federal and state laws and regulations</w:t>
      </w:r>
      <w:r w:rsidR="00D66FE0" w:rsidRPr="006076D3">
        <w:rPr>
          <w:rFonts w:ascii="Arial" w:hAnsi="Arial" w:cs="Arial"/>
          <w:sz w:val="22"/>
          <w:szCs w:val="22"/>
        </w:rPr>
        <w:t>.</w:t>
      </w:r>
    </w:p>
    <w:p w14:paraId="74F5A1D9" w14:textId="77777777" w:rsidR="00325CC0" w:rsidRPr="006076D3" w:rsidRDefault="00325CC0" w:rsidP="00D66FE0">
      <w:pPr>
        <w:pStyle w:val="ListParagraph"/>
        <w:rPr>
          <w:rFonts w:ascii="Arial" w:hAnsi="Arial" w:cs="Arial"/>
          <w:sz w:val="22"/>
          <w:szCs w:val="22"/>
        </w:rPr>
      </w:pPr>
    </w:p>
    <w:p w14:paraId="0E4EF0F4" w14:textId="77777777" w:rsidR="00325CC0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Certifies that they are authorized to file this application on behalf of the applying organization</w:t>
      </w:r>
      <w:r w:rsidR="00D66FE0" w:rsidRPr="006076D3">
        <w:rPr>
          <w:rFonts w:ascii="Arial" w:hAnsi="Arial" w:cs="Arial"/>
          <w:sz w:val="22"/>
          <w:szCs w:val="22"/>
        </w:rPr>
        <w:t>.</w:t>
      </w:r>
    </w:p>
    <w:p w14:paraId="5E3F7411" w14:textId="77777777" w:rsidR="00745DA6" w:rsidRDefault="00745DA6" w:rsidP="00745DA6">
      <w:pPr>
        <w:pStyle w:val="ListParagraph"/>
        <w:rPr>
          <w:rFonts w:ascii="Arial" w:hAnsi="Arial" w:cs="Arial"/>
          <w:sz w:val="22"/>
          <w:szCs w:val="22"/>
        </w:rPr>
      </w:pPr>
    </w:p>
    <w:p w14:paraId="5A71E3DD" w14:textId="3D5FDB25" w:rsidR="00745DA6" w:rsidRPr="006076D3" w:rsidRDefault="00745DA6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ests to the fact the agency has a time and effort policy, and if awarded the agency will provide a copy of the approved policy upon request.</w:t>
      </w:r>
    </w:p>
    <w:p w14:paraId="057E8282" w14:textId="77777777" w:rsidR="000D5AA0" w:rsidRPr="006076D3" w:rsidRDefault="000D5AA0" w:rsidP="000D5AA0">
      <w:pPr>
        <w:rPr>
          <w:rFonts w:ascii="Arial" w:hAnsi="Arial" w:cs="Arial"/>
          <w:i/>
          <w:sz w:val="22"/>
          <w:szCs w:val="22"/>
        </w:rPr>
      </w:pPr>
    </w:p>
    <w:p w14:paraId="6F09496F" w14:textId="77777777" w:rsidR="00802795" w:rsidRPr="006076D3" w:rsidRDefault="00802795" w:rsidP="000D5AA0">
      <w:pPr>
        <w:rPr>
          <w:rFonts w:ascii="Arial" w:hAnsi="Arial" w:cs="Arial"/>
          <w:i/>
          <w:sz w:val="22"/>
          <w:szCs w:val="22"/>
        </w:rPr>
      </w:pPr>
    </w:p>
    <w:p w14:paraId="5253171E" w14:textId="77777777" w:rsidR="000D5AA0" w:rsidRPr="006076D3" w:rsidRDefault="000D5AA0" w:rsidP="000D5AA0">
      <w:pPr>
        <w:rPr>
          <w:rFonts w:ascii="Arial" w:hAnsi="Arial" w:cs="Arial"/>
          <w:sz w:val="22"/>
          <w:szCs w:val="22"/>
        </w:rPr>
      </w:pPr>
    </w:p>
    <w:p w14:paraId="58AAB409" w14:textId="77777777" w:rsidR="000D5AA0" w:rsidRPr="006076D3" w:rsidRDefault="000D5AA0" w:rsidP="000D5AA0">
      <w:pPr>
        <w:rPr>
          <w:rFonts w:ascii="Arial" w:hAnsi="Arial" w:cs="Arial"/>
          <w:b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CEO/Designee:</w:t>
      </w:r>
    </w:p>
    <w:p w14:paraId="27C9AAD1" w14:textId="2359C89F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Print Name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</w:t>
      </w:r>
    </w:p>
    <w:p w14:paraId="7EAADCD4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</w:p>
    <w:p w14:paraId="7BE6A719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Signature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</w:t>
      </w:r>
    </w:p>
    <w:p w14:paraId="5AA57479" w14:textId="77777777" w:rsidR="000D5AA0" w:rsidRPr="006076D3" w:rsidRDefault="000D5AA0" w:rsidP="000D5AA0">
      <w:pPr>
        <w:tabs>
          <w:tab w:val="left" w:pos="1440"/>
        </w:tabs>
        <w:ind w:left="3600"/>
        <w:rPr>
          <w:rFonts w:ascii="Arial" w:hAnsi="Arial" w:cs="Arial"/>
          <w:sz w:val="22"/>
          <w:szCs w:val="22"/>
        </w:rPr>
      </w:pPr>
    </w:p>
    <w:p w14:paraId="187232AE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Title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_</w:t>
      </w:r>
    </w:p>
    <w:p w14:paraId="700F0630" w14:textId="77777777" w:rsidR="000D5AA0" w:rsidRPr="006076D3" w:rsidRDefault="000D5AA0" w:rsidP="000D5AA0">
      <w:pPr>
        <w:tabs>
          <w:tab w:val="left" w:pos="1440"/>
        </w:tabs>
        <w:ind w:firstLine="3600"/>
        <w:rPr>
          <w:rFonts w:ascii="Arial" w:hAnsi="Arial" w:cs="Arial"/>
          <w:sz w:val="22"/>
          <w:szCs w:val="22"/>
        </w:rPr>
      </w:pPr>
    </w:p>
    <w:p w14:paraId="0B6D5C7F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Agency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_</w:t>
      </w:r>
    </w:p>
    <w:p w14:paraId="7D822DC1" w14:textId="77777777" w:rsidR="001B0370" w:rsidRPr="006076D3" w:rsidRDefault="001B0370" w:rsidP="00265B18">
      <w:pPr>
        <w:rPr>
          <w:rFonts w:ascii="Arial" w:hAnsi="Arial" w:cs="Arial"/>
          <w:b/>
          <w:sz w:val="22"/>
          <w:szCs w:val="22"/>
        </w:rPr>
      </w:pPr>
    </w:p>
    <w:p w14:paraId="0622391B" w14:textId="77777777" w:rsidR="00265B18" w:rsidRPr="006076D3" w:rsidRDefault="000D5AA0" w:rsidP="00265B18">
      <w:pPr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Date:</w:t>
      </w:r>
      <w:r w:rsidRPr="006076D3">
        <w:rPr>
          <w:rFonts w:ascii="Arial" w:hAnsi="Arial" w:cs="Arial"/>
          <w:sz w:val="22"/>
          <w:szCs w:val="22"/>
        </w:rPr>
        <w:tab/>
      </w:r>
      <w:r w:rsidR="001B0370" w:rsidRPr="006076D3">
        <w:rPr>
          <w:rFonts w:ascii="Arial" w:hAnsi="Arial" w:cs="Arial"/>
          <w:sz w:val="22"/>
          <w:szCs w:val="22"/>
        </w:rPr>
        <w:tab/>
      </w:r>
      <w:r w:rsidRPr="006076D3">
        <w:rPr>
          <w:rFonts w:ascii="Arial" w:hAnsi="Arial" w:cs="Arial"/>
          <w:sz w:val="22"/>
          <w:szCs w:val="22"/>
        </w:rPr>
        <w:t>______________________________________________________</w:t>
      </w:r>
    </w:p>
    <w:sectPr w:rsidR="00265B18" w:rsidRPr="006076D3" w:rsidSect="001F0038">
      <w:headerReference w:type="default" r:id="rId10"/>
      <w:pgSz w:w="12240" w:h="15840"/>
      <w:pgMar w:top="1008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54547" w14:textId="77777777" w:rsidR="00E875BC" w:rsidRDefault="00E875BC" w:rsidP="009B2CCC">
      <w:r>
        <w:separator/>
      </w:r>
    </w:p>
  </w:endnote>
  <w:endnote w:type="continuationSeparator" w:id="0">
    <w:p w14:paraId="7F0AD2BB" w14:textId="77777777" w:rsidR="00E875BC" w:rsidRDefault="00E875BC" w:rsidP="009B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26A5D" w14:textId="77777777" w:rsidR="00E875BC" w:rsidRDefault="00E875BC" w:rsidP="009B2CCC">
      <w:r>
        <w:separator/>
      </w:r>
    </w:p>
  </w:footnote>
  <w:footnote w:type="continuationSeparator" w:id="0">
    <w:p w14:paraId="47C009F3" w14:textId="77777777" w:rsidR="00E875BC" w:rsidRDefault="00E875BC" w:rsidP="009B2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3F010" w14:textId="77777777" w:rsidR="00F658D3" w:rsidRDefault="00F658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830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C906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FCD4A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7C860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90D2A8D"/>
    <w:multiLevelType w:val="hybridMultilevel"/>
    <w:tmpl w:val="3848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470980">
    <w:abstractNumId w:val="3"/>
  </w:num>
  <w:num w:numId="2" w16cid:durableId="1593507926">
    <w:abstractNumId w:val="1"/>
  </w:num>
  <w:num w:numId="3" w16cid:durableId="1935894077">
    <w:abstractNumId w:val="0"/>
  </w:num>
  <w:num w:numId="4" w16cid:durableId="1714116903">
    <w:abstractNumId w:val="2"/>
  </w:num>
  <w:num w:numId="5" w16cid:durableId="18127507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MzMjc1NjYzNrBQ0lEKTi0uzszPAykwrAUAA3KwBCwAAAA="/>
  </w:docVars>
  <w:rsids>
    <w:rsidRoot w:val="000D5AA0"/>
    <w:rsid w:val="000242F5"/>
    <w:rsid w:val="00055EE2"/>
    <w:rsid w:val="00077540"/>
    <w:rsid w:val="00081A58"/>
    <w:rsid w:val="00090A80"/>
    <w:rsid w:val="000C3608"/>
    <w:rsid w:val="000D5AA0"/>
    <w:rsid w:val="000F6EF8"/>
    <w:rsid w:val="00105A98"/>
    <w:rsid w:val="00115C09"/>
    <w:rsid w:val="001A34DD"/>
    <w:rsid w:val="001B0370"/>
    <w:rsid w:val="001E6102"/>
    <w:rsid w:val="001F0038"/>
    <w:rsid w:val="0024754B"/>
    <w:rsid w:val="00265B18"/>
    <w:rsid w:val="00272317"/>
    <w:rsid w:val="0028379A"/>
    <w:rsid w:val="002B3250"/>
    <w:rsid w:val="002D0BA6"/>
    <w:rsid w:val="002D4E33"/>
    <w:rsid w:val="002E3CC5"/>
    <w:rsid w:val="00310C78"/>
    <w:rsid w:val="00325CC0"/>
    <w:rsid w:val="00367260"/>
    <w:rsid w:val="00381675"/>
    <w:rsid w:val="003A6850"/>
    <w:rsid w:val="003B4DD7"/>
    <w:rsid w:val="00422940"/>
    <w:rsid w:val="0044244B"/>
    <w:rsid w:val="0047050E"/>
    <w:rsid w:val="00481E92"/>
    <w:rsid w:val="00493964"/>
    <w:rsid w:val="00535356"/>
    <w:rsid w:val="00565EDA"/>
    <w:rsid w:val="005764A8"/>
    <w:rsid w:val="005866DF"/>
    <w:rsid w:val="005B3569"/>
    <w:rsid w:val="005C5A92"/>
    <w:rsid w:val="005D2F80"/>
    <w:rsid w:val="005D6DE4"/>
    <w:rsid w:val="005E1962"/>
    <w:rsid w:val="005E2847"/>
    <w:rsid w:val="005E50E8"/>
    <w:rsid w:val="006034EC"/>
    <w:rsid w:val="006076D3"/>
    <w:rsid w:val="0063127A"/>
    <w:rsid w:val="0065517B"/>
    <w:rsid w:val="00687D4C"/>
    <w:rsid w:val="00687D4F"/>
    <w:rsid w:val="0069167B"/>
    <w:rsid w:val="006B6182"/>
    <w:rsid w:val="0070143A"/>
    <w:rsid w:val="00745DA6"/>
    <w:rsid w:val="007B6C3D"/>
    <w:rsid w:val="007E6DD2"/>
    <w:rsid w:val="00802795"/>
    <w:rsid w:val="00815E2D"/>
    <w:rsid w:val="00817973"/>
    <w:rsid w:val="00841529"/>
    <w:rsid w:val="00850A97"/>
    <w:rsid w:val="008935C6"/>
    <w:rsid w:val="008B34BE"/>
    <w:rsid w:val="008C59D2"/>
    <w:rsid w:val="008C669B"/>
    <w:rsid w:val="00941B16"/>
    <w:rsid w:val="009B2CCC"/>
    <w:rsid w:val="009C3D3B"/>
    <w:rsid w:val="009E6A34"/>
    <w:rsid w:val="00A1558F"/>
    <w:rsid w:val="00A5300A"/>
    <w:rsid w:val="00A82539"/>
    <w:rsid w:val="00AC2E30"/>
    <w:rsid w:val="00AF6CF4"/>
    <w:rsid w:val="00B067E1"/>
    <w:rsid w:val="00B22F27"/>
    <w:rsid w:val="00BB5678"/>
    <w:rsid w:val="00BB7D76"/>
    <w:rsid w:val="00C12E31"/>
    <w:rsid w:val="00C3021A"/>
    <w:rsid w:val="00C96BC5"/>
    <w:rsid w:val="00CA16B3"/>
    <w:rsid w:val="00CB4EE5"/>
    <w:rsid w:val="00CF6037"/>
    <w:rsid w:val="00D338A1"/>
    <w:rsid w:val="00D66FE0"/>
    <w:rsid w:val="00D73085"/>
    <w:rsid w:val="00D81592"/>
    <w:rsid w:val="00DA3949"/>
    <w:rsid w:val="00DB18F6"/>
    <w:rsid w:val="00DE756D"/>
    <w:rsid w:val="00E4176C"/>
    <w:rsid w:val="00E52F17"/>
    <w:rsid w:val="00E660D8"/>
    <w:rsid w:val="00E875BC"/>
    <w:rsid w:val="00EA127E"/>
    <w:rsid w:val="00ED65B6"/>
    <w:rsid w:val="00F22546"/>
    <w:rsid w:val="00F442DE"/>
    <w:rsid w:val="00F44A18"/>
    <w:rsid w:val="00F63FFC"/>
    <w:rsid w:val="00F658D3"/>
    <w:rsid w:val="00FB4741"/>
    <w:rsid w:val="00FD61D3"/>
    <w:rsid w:val="00FD702A"/>
    <w:rsid w:val="00FF0BDC"/>
    <w:rsid w:val="00FF48DF"/>
    <w:rsid w:val="7AD7C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44F6"/>
  <w15:docId w15:val="{66F016A2-15FF-456B-92DF-BB6266F6B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AA0"/>
    <w:pPr>
      <w:widowControl w:val="0"/>
    </w:pPr>
    <w:rPr>
      <w:rFonts w:ascii="Times New Roman" w:eastAsia="Times New Roman" w:hAnsi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D4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D4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D4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7D4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7D4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7D4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D4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D4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7D4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D4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D4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D4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7D4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7D4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7D4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7D4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7D4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7D4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87D4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87D4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D4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87D4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87D4F"/>
    <w:rPr>
      <w:b/>
      <w:bCs/>
    </w:rPr>
  </w:style>
  <w:style w:type="character" w:styleId="Emphasis">
    <w:name w:val="Emphasis"/>
    <w:basedOn w:val="DefaultParagraphFont"/>
    <w:uiPriority w:val="20"/>
    <w:qFormat/>
    <w:rsid w:val="00687D4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87D4F"/>
    <w:rPr>
      <w:szCs w:val="32"/>
    </w:rPr>
  </w:style>
  <w:style w:type="paragraph" w:styleId="ListParagraph">
    <w:name w:val="List Paragraph"/>
    <w:basedOn w:val="Normal"/>
    <w:uiPriority w:val="34"/>
    <w:qFormat/>
    <w:rsid w:val="00687D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87D4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87D4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7D4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7D4F"/>
    <w:rPr>
      <w:b/>
      <w:i/>
      <w:sz w:val="24"/>
    </w:rPr>
  </w:style>
  <w:style w:type="character" w:styleId="SubtleEmphasis">
    <w:name w:val="Subtle Emphasis"/>
    <w:uiPriority w:val="19"/>
    <w:qFormat/>
    <w:rsid w:val="00687D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87D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87D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87D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87D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87D4F"/>
    <w:pPr>
      <w:outlineLvl w:val="9"/>
    </w:pPr>
  </w:style>
  <w:style w:type="character" w:styleId="Hyperlink">
    <w:name w:val="Hyperlink"/>
    <w:basedOn w:val="DefaultParagraphFont"/>
    <w:uiPriority w:val="99"/>
    <w:rsid w:val="000D5A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B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B18"/>
    <w:rPr>
      <w:rFonts w:ascii="Segoe UI" w:eastAsia="Times New Roman" w:hAnsi="Segoe UI" w:cs="Segoe UI"/>
      <w:snapToGrid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6B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BC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BC5"/>
    <w:rPr>
      <w:rFonts w:ascii="Times New Roman" w:eastAsia="Times New Roman" w:hAnsi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B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BC5"/>
    <w:rPr>
      <w:rFonts w:ascii="Times New Roman" w:eastAsia="Times New Roman" w:hAnsi="Times New Roman"/>
      <w:b/>
      <w:bCs/>
      <w:snapToGrid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  <w:style w:type="paragraph" w:styleId="Revision">
    <w:name w:val="Revision"/>
    <w:hidden/>
    <w:uiPriority w:val="99"/>
    <w:semiHidden/>
    <w:rsid w:val="00EA127E"/>
    <w:rPr>
      <w:rFonts w:ascii="Times New Roman" w:eastAsia="Times New Roman" w:hAnsi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2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8B78C-FF31-4FE6-A7E3-CE0DEC9B70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94264C-73CD-4F9B-A136-7F0FCC82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D12C14-4820-4147-96AF-1027358D71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477</Characters>
  <Application>Microsoft Office Word</Application>
  <DocSecurity>0</DocSecurity>
  <Lines>23</Lines>
  <Paragraphs>11</Paragraphs>
  <ScaleCrop>false</ScaleCrop>
  <Company>New York State Department of Health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A. Razzano</dc:creator>
  <cp:lastModifiedBy>Davis, Tara (HEALTH)</cp:lastModifiedBy>
  <cp:revision>4</cp:revision>
  <dcterms:created xsi:type="dcterms:W3CDTF">2026-03-03T19:57:00Z</dcterms:created>
  <dcterms:modified xsi:type="dcterms:W3CDTF">2026-03-0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